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341" w:rsidRDefault="00471341" w:rsidP="00471341">
      <w:r>
        <w:t>Enter password:</w:t>
      </w:r>
    </w:p>
    <w:p w:rsidR="00471341" w:rsidRDefault="00471341" w:rsidP="00471341">
      <w:r>
        <w:t xml:space="preserve">Welcome to the </w:t>
      </w:r>
      <w:proofErr w:type="spellStart"/>
      <w:r>
        <w:t>MariaDB</w:t>
      </w:r>
      <w:proofErr w:type="spellEnd"/>
      <w:r>
        <w:t xml:space="preserve"> monitor.  Commands end </w:t>
      </w:r>
      <w:proofErr w:type="gramStart"/>
      <w:r>
        <w:t>with ;</w:t>
      </w:r>
      <w:proofErr w:type="gramEnd"/>
      <w:r>
        <w:t xml:space="preserve"> or \g.</w:t>
      </w:r>
    </w:p>
    <w:p w:rsidR="00471341" w:rsidRDefault="00471341" w:rsidP="00471341">
      <w:r>
        <w:t xml:space="preserve">Your </w:t>
      </w:r>
      <w:proofErr w:type="spellStart"/>
      <w:r>
        <w:t>MariaDB</w:t>
      </w:r>
      <w:proofErr w:type="spellEnd"/>
      <w:r>
        <w:t xml:space="preserve"> connection id is 4</w:t>
      </w:r>
    </w:p>
    <w:p w:rsidR="00471341" w:rsidRDefault="00471341" w:rsidP="00471341">
      <w:r>
        <w:t>Server version: 10.6.5-MariaDB mariadb.org binary distribution</w:t>
      </w:r>
    </w:p>
    <w:p w:rsidR="00471341" w:rsidRDefault="00471341" w:rsidP="00471341"/>
    <w:p w:rsidR="00471341" w:rsidRDefault="00471341" w:rsidP="00471341">
      <w:r>
        <w:t xml:space="preserve">Copyright (c) 2000, 2018, Oracle, </w:t>
      </w:r>
      <w:proofErr w:type="spellStart"/>
      <w:r>
        <w:t>MariaDB</w:t>
      </w:r>
      <w:proofErr w:type="spellEnd"/>
      <w:r>
        <w:t xml:space="preserve"> Corporation Ab and others.</w:t>
      </w:r>
    </w:p>
    <w:p w:rsidR="00471341" w:rsidRDefault="00471341" w:rsidP="00471341"/>
    <w:p w:rsidR="00471341" w:rsidRDefault="00471341" w:rsidP="00471341">
      <w:r>
        <w:t>Type 'help;' or '\h' for help. Type '\c' to clear the current input statement.</w:t>
      </w:r>
    </w:p>
    <w:p w:rsidR="00471341" w:rsidRDefault="00471341" w:rsidP="00471341"/>
    <w:p w:rsidR="00471341" w:rsidRDefault="00471341" w:rsidP="00471341">
      <w:proofErr w:type="spellStart"/>
      <w:r>
        <w:t>MariaDB</w:t>
      </w:r>
      <w:proofErr w:type="spellEnd"/>
      <w:r>
        <w:t xml:space="preserve"> [(none)]&gt; use </w:t>
      </w:r>
      <w:proofErr w:type="spellStart"/>
      <w:r>
        <w:t>mysql</w:t>
      </w:r>
      <w:proofErr w:type="spellEnd"/>
      <w:r>
        <w:t>;</w:t>
      </w:r>
    </w:p>
    <w:p w:rsidR="00471341" w:rsidRDefault="00471341" w:rsidP="00471341">
      <w:r>
        <w:t>Database changed</w:t>
      </w:r>
    </w:p>
    <w:p w:rsidR="00471341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 select user from user;</w:t>
      </w:r>
    </w:p>
    <w:p w:rsidR="00471341" w:rsidRDefault="00471341" w:rsidP="00471341">
      <w:r>
        <w:t>+-------------+</w:t>
      </w:r>
    </w:p>
    <w:p w:rsidR="00471341" w:rsidRDefault="00471341" w:rsidP="00471341">
      <w:r>
        <w:t>| User        |</w:t>
      </w:r>
    </w:p>
    <w:p w:rsidR="00471341" w:rsidRDefault="00471341" w:rsidP="00471341">
      <w:r>
        <w:t>+-------------+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>| mariadb.sys |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>+-------------+</w:t>
      </w:r>
    </w:p>
    <w:p w:rsidR="00471341" w:rsidRDefault="00471341" w:rsidP="00471341">
      <w:r>
        <w:t>5 rows in set (0.061 sec)</w:t>
      </w:r>
    </w:p>
    <w:p w:rsidR="00471341" w:rsidRDefault="00471341" w:rsidP="00471341"/>
    <w:p w:rsidR="00471341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 create user "</w:t>
      </w:r>
      <w:proofErr w:type="spellStart"/>
      <w:r>
        <w:t>Dhiraj</w:t>
      </w:r>
      <w:proofErr w:type="spellEnd"/>
      <w:r>
        <w:t>"@"localhost" identified by "123456";</w:t>
      </w:r>
    </w:p>
    <w:p w:rsidR="00471341" w:rsidRDefault="00471341" w:rsidP="00471341">
      <w:r>
        <w:t>Query OK, 0 rows affected (0.016 sec)</w:t>
      </w:r>
    </w:p>
    <w:p w:rsidR="00471341" w:rsidRDefault="00471341" w:rsidP="00471341"/>
    <w:p w:rsidR="00471341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 select user from user;</w:t>
      </w:r>
    </w:p>
    <w:p w:rsidR="00471341" w:rsidRDefault="00471341" w:rsidP="00471341">
      <w:r>
        <w:t>+-------------+</w:t>
      </w:r>
    </w:p>
    <w:p w:rsidR="00471341" w:rsidRDefault="00471341" w:rsidP="00471341">
      <w:r>
        <w:t>| User        |</w:t>
      </w:r>
    </w:p>
    <w:p w:rsidR="00471341" w:rsidRDefault="00471341" w:rsidP="00471341">
      <w:r>
        <w:t>+-------------+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 xml:space="preserve">| </w:t>
      </w:r>
      <w:proofErr w:type="spellStart"/>
      <w:r>
        <w:t>Dhiraj</w:t>
      </w:r>
      <w:proofErr w:type="spellEnd"/>
      <w:r>
        <w:t xml:space="preserve">      |</w:t>
      </w:r>
    </w:p>
    <w:p w:rsidR="00471341" w:rsidRDefault="00471341" w:rsidP="00471341">
      <w:r>
        <w:t>| mariadb.sys |</w:t>
      </w:r>
    </w:p>
    <w:p w:rsidR="00471341" w:rsidRDefault="00471341" w:rsidP="00471341">
      <w:r>
        <w:t xml:space="preserve">| </w:t>
      </w:r>
      <w:proofErr w:type="gramStart"/>
      <w:r>
        <w:t>root</w:t>
      </w:r>
      <w:proofErr w:type="gramEnd"/>
      <w:r>
        <w:t xml:space="preserve">        |</w:t>
      </w:r>
    </w:p>
    <w:p w:rsidR="00471341" w:rsidRDefault="00471341" w:rsidP="00471341">
      <w:r>
        <w:t>+-------------+</w:t>
      </w:r>
    </w:p>
    <w:p w:rsidR="00471341" w:rsidRDefault="00471341" w:rsidP="00471341">
      <w:r>
        <w:t>6 rows in set (0.001 sec)</w:t>
      </w:r>
    </w:p>
    <w:p w:rsidR="00471341" w:rsidRDefault="00471341" w:rsidP="00471341"/>
    <w:p w:rsidR="00471341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 create database test;</w:t>
      </w:r>
    </w:p>
    <w:p w:rsidR="00471341" w:rsidRDefault="00471341" w:rsidP="00471341">
      <w:r>
        <w:t>Query OK, 1 row affected (0.004 sec)</w:t>
      </w:r>
    </w:p>
    <w:p w:rsidR="00471341" w:rsidRDefault="00471341" w:rsidP="00471341"/>
    <w:p w:rsidR="00471341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 show databases;</w:t>
      </w:r>
    </w:p>
    <w:p w:rsidR="00471341" w:rsidRDefault="00471341" w:rsidP="00471341">
      <w:r>
        <w:t>+--------------------+</w:t>
      </w:r>
    </w:p>
    <w:p w:rsidR="00471341" w:rsidRDefault="00471341" w:rsidP="00471341">
      <w:r>
        <w:t>| Database           |</w:t>
      </w:r>
    </w:p>
    <w:p w:rsidR="00471341" w:rsidRDefault="00471341" w:rsidP="00471341">
      <w:r>
        <w:t>+--------------------+</w:t>
      </w:r>
    </w:p>
    <w:p w:rsidR="00471341" w:rsidRDefault="00471341" w:rsidP="00471341">
      <w:r>
        <w:t xml:space="preserve">| </w:t>
      </w:r>
      <w:proofErr w:type="gramStart"/>
      <w:r>
        <w:t>contact</w:t>
      </w:r>
      <w:proofErr w:type="gramEnd"/>
      <w:r>
        <w:t xml:space="preserve">            |</w:t>
      </w:r>
    </w:p>
    <w:p w:rsidR="00471341" w:rsidRDefault="00471341" w:rsidP="00471341">
      <w:r>
        <w:t xml:space="preserve">| </w:t>
      </w:r>
      <w:proofErr w:type="spellStart"/>
      <w:proofErr w:type="gramStart"/>
      <w:r>
        <w:t>contactmessages</w:t>
      </w:r>
      <w:proofErr w:type="spellEnd"/>
      <w:proofErr w:type="gramEnd"/>
      <w:r>
        <w:t xml:space="preserve">    |</w:t>
      </w:r>
    </w:p>
    <w:p w:rsidR="00471341" w:rsidRDefault="00471341" w:rsidP="00471341">
      <w:r>
        <w:t xml:space="preserve">| </w:t>
      </w:r>
      <w:proofErr w:type="spellStart"/>
      <w:r>
        <w:t>information_schema</w:t>
      </w:r>
      <w:proofErr w:type="spellEnd"/>
      <w:r>
        <w:t xml:space="preserve"> |</w:t>
      </w:r>
    </w:p>
    <w:p w:rsidR="00471341" w:rsidRDefault="00471341" w:rsidP="00471341">
      <w:r>
        <w:t xml:space="preserve">| </w:t>
      </w:r>
      <w:proofErr w:type="spellStart"/>
      <w:proofErr w:type="gramStart"/>
      <w:r>
        <w:t>mysql</w:t>
      </w:r>
      <w:proofErr w:type="spellEnd"/>
      <w:proofErr w:type="gramEnd"/>
      <w:r>
        <w:t xml:space="preserve">              |</w:t>
      </w:r>
    </w:p>
    <w:p w:rsidR="00471341" w:rsidRDefault="00471341" w:rsidP="00471341">
      <w:r>
        <w:lastRenderedPageBreak/>
        <w:t xml:space="preserve">| </w:t>
      </w:r>
      <w:proofErr w:type="spellStart"/>
      <w:r>
        <w:t>performance_schema</w:t>
      </w:r>
      <w:proofErr w:type="spellEnd"/>
      <w:r>
        <w:t xml:space="preserve"> |</w:t>
      </w:r>
    </w:p>
    <w:p w:rsidR="00471341" w:rsidRDefault="00471341" w:rsidP="00471341">
      <w:r>
        <w:t xml:space="preserve">| </w:t>
      </w:r>
      <w:proofErr w:type="spellStart"/>
      <w:proofErr w:type="gramStart"/>
      <w:r>
        <w:t>sakila</w:t>
      </w:r>
      <w:proofErr w:type="spellEnd"/>
      <w:proofErr w:type="gramEnd"/>
      <w:r>
        <w:t xml:space="preserve">             |</w:t>
      </w:r>
    </w:p>
    <w:p w:rsidR="00471341" w:rsidRDefault="00471341" w:rsidP="00471341">
      <w:r>
        <w:t xml:space="preserve">| </w:t>
      </w:r>
      <w:proofErr w:type="gramStart"/>
      <w:r>
        <w:t>sys</w:t>
      </w:r>
      <w:proofErr w:type="gramEnd"/>
      <w:r>
        <w:t xml:space="preserve">                |</w:t>
      </w:r>
    </w:p>
    <w:p w:rsidR="00471341" w:rsidRDefault="00471341" w:rsidP="00471341">
      <w:r>
        <w:t xml:space="preserve">| </w:t>
      </w:r>
      <w:proofErr w:type="gramStart"/>
      <w:r>
        <w:t>test</w:t>
      </w:r>
      <w:proofErr w:type="gramEnd"/>
      <w:r>
        <w:t xml:space="preserve">               |</w:t>
      </w:r>
    </w:p>
    <w:p w:rsidR="00471341" w:rsidRDefault="00471341" w:rsidP="00471341">
      <w:r>
        <w:t>+--------------------+</w:t>
      </w:r>
    </w:p>
    <w:p w:rsidR="00471341" w:rsidRDefault="00471341" w:rsidP="00471341">
      <w:r>
        <w:t>8 rows in set (0.012 sec)</w:t>
      </w:r>
    </w:p>
    <w:p w:rsidR="00471341" w:rsidRDefault="00471341" w:rsidP="00471341"/>
    <w:p w:rsidR="00471341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 grant all privileges on test.* to "</w:t>
      </w:r>
      <w:proofErr w:type="spellStart"/>
      <w:r>
        <w:t>Dhiraj</w:t>
      </w:r>
      <w:proofErr w:type="spellEnd"/>
      <w:r>
        <w:t>"@"localhost";</w:t>
      </w:r>
    </w:p>
    <w:p w:rsidR="00471341" w:rsidRDefault="00471341" w:rsidP="00471341">
      <w:r>
        <w:t>Query OK, 0 rows affected (0.005 sec)</w:t>
      </w:r>
    </w:p>
    <w:p w:rsidR="00471341" w:rsidRDefault="00471341" w:rsidP="00471341"/>
    <w:p w:rsidR="00471341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 flush privileges;</w:t>
      </w:r>
    </w:p>
    <w:p w:rsidR="00471341" w:rsidRDefault="00471341" w:rsidP="00471341">
      <w:r>
        <w:t>Query OK, 0 rows affected (0.005 sec)</w:t>
      </w:r>
    </w:p>
    <w:p w:rsidR="00471341" w:rsidRDefault="00471341" w:rsidP="00471341"/>
    <w:p w:rsidR="00DB7312" w:rsidRDefault="00471341" w:rsidP="00471341">
      <w:proofErr w:type="spellStart"/>
      <w:r>
        <w:t>MariaDB</w:t>
      </w:r>
      <w:proofErr w:type="spellEnd"/>
      <w:r>
        <w:t xml:space="preserve"> [</w:t>
      </w:r>
      <w:proofErr w:type="spellStart"/>
      <w:r>
        <w:t>mysql</w:t>
      </w:r>
      <w:proofErr w:type="spellEnd"/>
      <w:r>
        <w:t>]&gt;</w:t>
      </w:r>
      <w:bookmarkStart w:id="0" w:name="_GoBack"/>
      <w:bookmarkEnd w:id="0"/>
    </w:p>
    <w:sectPr w:rsidR="00DB73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trAwsjAwMTQwNbBQ0lEKTi0uzszPAykwrAUAI85mcywAAAA="/>
  </w:docVars>
  <w:rsids>
    <w:rsidRoot w:val="00471341"/>
    <w:rsid w:val="00471341"/>
    <w:rsid w:val="00DB7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72E28A-636C-4E37-9D16-7A6EA91D9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1-12-23T13:13:00Z</dcterms:created>
  <dcterms:modified xsi:type="dcterms:W3CDTF">2021-12-23T13:14:00Z</dcterms:modified>
</cp:coreProperties>
</file>